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Dave DeMarzo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Alison Smith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5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78997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